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47ee8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d05ad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7T00:54:39Z</dcterms:created>
  <dcterms:modified xsi:type="dcterms:W3CDTF">2017-02-17T00:54:39Z</dcterms:modified>
</cp:coreProperties>
</file>